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Canada</w:t>
      </w:r>
      <w:r>
        <w:t xml:space="preserve"> </w:t>
      </w:r>
      <w:r>
        <w:t xml:space="preserve">Montreal</w:t>
      </w:r>
    </w:p>
    <w:bookmarkStart w:id="22"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ontreal Physiotherapy Network (MPN)</w:t>
      </w:r>
      <w:r>
        <w:br/>
      </w:r>
      <w:r>
        <w:t xml:space="preserve">555 Rue Saint-Jacques</w:t>
      </w:r>
      <w:r>
        <w:br/>
      </w:r>
      <w:r>
        <w:t xml:space="preserve">Montréal, QC H2Y 2C3</w:t>
      </w:r>
      <w:r>
        <w:br/>
      </w:r>
      <w:r>
        <w:t xml:space="preserve">Canada</w:t>
      </w:r>
    </w:p>
    <w:bookmarkStart w:id="21" w:name="X15ca141dad69acb825c1cc227145d51232250c6"/>
    <w:p>
      <w:pPr>
        <w:pStyle w:val="Heading2"/>
      </w:pPr>
      <w:r>
        <w:t xml:space="preserve">Subject: Internship Application for Physiotherapist Position at Montreal Physiotherapy Network</w:t>
      </w:r>
    </w:p>
    <w:p>
      <w:pPr>
        <w:pStyle w:val="FirstParagraph"/>
      </w:pPr>
      <w:r>
        <w:t xml:space="preserve">Dear Hiring Manager,</w:t>
      </w:r>
    </w:p>
    <w:p>
      <w:pPr>
        <w:pStyle w:val="BodyText"/>
      </w:pPr>
      <w:r>
        <w:t xml:space="preserve">With profound enthusiasm and a deep commitment to advancing musculoskeletal health within diverse communities, I am writing to express my sincere interest in the Physiotherapist Internship position at Montreal Physiotherapy Network (MPN), as advertised on the Quebec College of Physiotherapists (COPQ) job portal. As an aspiring healthcare professional currently completing my Master of Science in Physical Therapy at McGill University, I have meticulously prepared to contribute meaningfully to your team while embracing the unique cultural and clinical landscape of Canada Montreal. This</w:t>
      </w:r>
      <w:r>
        <w:t xml:space="preserve"> </w:t>
      </w:r>
      <w:r>
        <w:rPr>
          <w:bCs/>
          <w:b/>
        </w:rPr>
        <w:t xml:space="preserve">Internship Application Letter</w:t>
      </w:r>
      <w:r>
        <w:t xml:space="preserve"> </w:t>
      </w:r>
      <w:r>
        <w:t xml:space="preserve">serves as both a testament to my qualifications and a declaration of my dedication to excelling within Quebec’s dynamic healthcare ecosystem.</w:t>
      </w:r>
    </w:p>
    <w:p>
      <w:pPr>
        <w:pStyle w:val="BodyText"/>
      </w:pPr>
      <w:r>
        <w:t xml:space="preserve">My academic journey has been deliberately aligned with Canadian physiotherapy standards, particularly those relevant to the Quebec context. At McGill, I completed specialized coursework in orthopedic manual therapy, geriatric rehabilitation, and pediatric physiotherapy—areas of critical need within Montreal’s aging population and multicultural communities. My clinical rotations at the Centre de santé et de services sociaux (CSSS) Notre-Dame-de-Grâce provided invaluable exposure to the Quebec healthcare model, where I collaborated with interdisciplinary teams in a CLSC (Centre Local de Services Communautaires) setting. This experience immersed me in the realities of delivering patient-centered care across French and English-speaking communities—a vital skill for any</w:t>
      </w:r>
      <w:r>
        <w:t xml:space="preserve"> </w:t>
      </w:r>
      <w:r>
        <w:rPr>
          <w:bCs/>
          <w:b/>
        </w:rPr>
        <w:t xml:space="preserve">Physiotherapist</w:t>
      </w:r>
      <w:r>
        <w:t xml:space="preserve"> </w:t>
      </w:r>
      <w:r>
        <w:t xml:space="preserve">working in Canada Montreal. I am particularly proud to have assisted in a community initiative addressing mobility challenges among recent immigrant seniors, an endeavor that underscored the importance of cultural humility in clinical practice.</w:t>
      </w:r>
    </w:p>
    <w:p>
      <w:pPr>
        <w:pStyle w:val="BodyText"/>
      </w:pPr>
      <w:r>
        <w:t xml:space="preserve">What draws me specifically to MPN is your reputation for innovation and community integration within Montreal’s healthcare fabric. I have followed your work with the "Mobility for All" outreach program, which brings physiotherapy services to underserved neighborhoods like Hochelaga-Maisonneuve and Saint-Henri. This initiative resonates deeply with my belief that effective</w:t>
      </w:r>
      <w:r>
        <w:t xml:space="preserve"> </w:t>
      </w:r>
      <w:r>
        <w:rPr>
          <w:bCs/>
          <w:b/>
        </w:rPr>
        <w:t xml:space="preserve">Physiotherapist</w:t>
      </w:r>
      <w:r>
        <w:t xml:space="preserve"> </w:t>
      </w:r>
      <w:r>
        <w:t xml:space="preserve">practice must extend beyond clinic walls to address systemic barriers in access. I am eager to contribute my skills in patient education and evidence-based exercise prescription during your community screenings, particularly for populations facing language or socioeconomic challenges—a priority reflected in MPN’s strategic focus on health equity.</w:t>
      </w:r>
    </w:p>
    <w:p>
      <w:pPr>
        <w:pStyle w:val="BodyText"/>
      </w:pPr>
      <w:r>
        <w:t xml:space="preserve">My technical competencies align precisely with the requirements outlined for this internship. I am proficient in using PhysioApp (a widely adopted Canadian clinical documentation platform) and have certified training in telehealth delivery through the Canadian Physiotherapy Association’s online modules. In Montreal, where virtual care has become essential following pandemic-era healthcare shifts, I understand that seamless integration of technology enhances patient outcomes without compromising the personal connection central to physiotherapy. During my placement at a private clinic near McGill University, I successfully managed 12 concurrent telehealth sessions weekly while maintaining a 95% patient satisfaction rate. This experience taught me to adapt therapeutic communication for digital platforms—a skill increasingly vital as Montreal’s healthcare system modernizes.</w:t>
      </w:r>
    </w:p>
    <w:p>
      <w:pPr>
        <w:pStyle w:val="BodyText"/>
      </w:pPr>
      <w:r>
        <w:t xml:space="preserve">Understanding the regulatory context is equally important. I am aware that Quebec requires all physiotherapy interns to register with the College of Physiotherapists of Quebec (CPQ) under supervision, a process I have initiated through my academic program. My application includes copies of my preliminary registration documents and references from licensed practitioners at the McGill University Health Centre (MUHC). I am fluent in English and proficient in French (B2 level), having completed immersive language training at the Université de Montréal’s Center for French Studies—a necessity for navigating Montreal’s bilingual clinical environment. The ability to communicate with patients in their preferred language is not merely a practical asset; it is fundamental to building trust and delivering culturally safe care, which I view as non-negotiable in Canada Montreal.</w:t>
      </w:r>
    </w:p>
    <w:p>
      <w:pPr>
        <w:pStyle w:val="BodyText"/>
      </w:pPr>
      <w:r>
        <w:t xml:space="preserve">What sets me apart is my proactive approach to professional development within Quebec’s evolving healthcare framework. I attended the 2023 Quebec Physiotherapy Association (QPA) conference in Montreal, where I participated in workshops on concussion management protocols and chronic pain rehabilitation—topics directly relevant to MPN’s specialty services. Furthermore, I have begun volunteering with the Canadian Red Cross in Montreal to support disaster preparedness training for first responders, deepening my understanding of community resilience. These experiences reinforce my commitment to becoming not just a competent</w:t>
      </w:r>
      <w:r>
        <w:t xml:space="preserve"> </w:t>
      </w:r>
      <w:r>
        <w:rPr>
          <w:bCs/>
          <w:b/>
        </w:rPr>
        <w:t xml:space="preserve">Physiotherapist</w:t>
      </w:r>
      <w:r>
        <w:t xml:space="preserve">, but a community-minded healthcare partner—an ideal fit for MPN’s mission.</w:t>
      </w:r>
    </w:p>
    <w:p>
      <w:pPr>
        <w:pStyle w:val="BodyText"/>
      </w:pPr>
      <w:r>
        <w:t xml:space="preserve">I am confident that my blend of academic rigor, clinical adaptability, and cultural awareness will allow me to thrive in your internship program. Montreal represents a vibrant intersection of healthcare innovation and cultural diversity where I am eager to learn from experienced clinicians while contributing fresh perspectives on patient engagement. I have attached my resume for detailed review and welcome the opportunity to discuss how my skills align with MPN’s goals during an interview at your convenience.</w:t>
      </w:r>
    </w:p>
    <w:p>
      <w:pPr>
        <w:pStyle w:val="BodyText"/>
      </w:pPr>
      <w:r>
        <w:t xml:space="preserve">Thank you for considering my application. I am deeply honored by the prospect of growing into a licensed Physiotherapist within Canada Montreal—a city that exemplifies both world-class medical care and inclusive community values. I eagerly await the possibility of contributing to your team’s impactful work.</w:t>
      </w:r>
    </w:p>
    <w:p>
      <w:pPr>
        <w:pStyle w:val="BodyText"/>
      </w:pPr>
      <w:r>
        <w:t xml:space="preserve">Sincerely,</w:t>
      </w:r>
    </w:p>
    <w:p>
      <w:pPr>
        <w:pStyle w:val="BodyText"/>
      </w:pPr>
      <w:r>
        <w:t xml:space="preserve">[Your Full Name]</w:t>
      </w:r>
    </w:p>
    <w:bookmarkStart w:id="20" w:name="Xd36658edb57655f2d044f0a6472916fe95f2dc4"/>
    <w:p>
      <w:pPr>
        <w:pStyle w:val="Heading3"/>
      </w:pPr>
      <w:r>
        <w:t xml:space="preserve">Key Highlights for Canada Montreal Context</w:t>
      </w:r>
    </w:p>
    <w:p>
      <w:pPr>
        <w:numPr>
          <w:ilvl w:val="0"/>
          <w:numId w:val="1001"/>
        </w:numPr>
        <w:pStyle w:val="Compact"/>
      </w:pPr>
      <w:r>
        <w:rPr>
          <w:bCs/>
          <w:b/>
        </w:rPr>
        <w:t xml:space="preserve">Cultural Integration:</w:t>
      </w:r>
      <w:r>
        <w:t xml:space="preserve"> </w:t>
      </w:r>
      <w:r>
        <w:t xml:space="preserve">Emphasized bilingualism (French/English) and cultural competence—critical in Montreal's dual-language environment</w:t>
      </w:r>
    </w:p>
    <w:p>
      <w:pPr>
        <w:numPr>
          <w:ilvl w:val="0"/>
          <w:numId w:val="1001"/>
        </w:numPr>
        <w:pStyle w:val="Compact"/>
      </w:pPr>
      <w:r>
        <w:rPr>
          <w:bCs/>
          <w:b/>
        </w:rPr>
        <w:t xml:space="preserve">Local Healthcare Systems:</w:t>
      </w:r>
      <w:r>
        <w:t xml:space="preserve"> </w:t>
      </w:r>
      <w:r>
        <w:t xml:space="preserve">Referenced Quebec-specific models (CLSCs, CSSS, COPQ/CPQ regulations)</w:t>
      </w:r>
    </w:p>
    <w:p>
      <w:pPr>
        <w:numPr>
          <w:ilvl w:val="0"/>
          <w:numId w:val="1001"/>
        </w:numPr>
        <w:pStyle w:val="Compact"/>
      </w:pPr>
      <w:r>
        <w:rPr>
          <w:bCs/>
          <w:b/>
        </w:rPr>
        <w:t xml:space="preserve">Community Focus:</w:t>
      </w:r>
      <w:r>
        <w:t xml:space="preserve"> </w:t>
      </w:r>
      <w:r>
        <w:t xml:space="preserve">Highlighted Montreal neighborhoods (Hochelaga-Maisonneuve, Saint-Henri) and local initiatives ("Mobility for All")</w:t>
      </w:r>
    </w:p>
    <w:p>
      <w:pPr>
        <w:numPr>
          <w:ilvl w:val="0"/>
          <w:numId w:val="1001"/>
        </w:numPr>
        <w:pStyle w:val="Compact"/>
      </w:pPr>
      <w:r>
        <w:rPr>
          <w:bCs/>
          <w:b/>
        </w:rPr>
        <w:t xml:space="preserve">Regulatory Awareness:</w:t>
      </w:r>
      <w:r>
        <w:t xml:space="preserve"> </w:t>
      </w:r>
      <w:r>
        <w:t xml:space="preserve">Explicitly addressed Quebec College of Physiotherapists requirements for internships</w:t>
      </w:r>
    </w:p>
    <w:p>
      <w:pPr>
        <w:numPr>
          <w:ilvl w:val="0"/>
          <w:numId w:val="1001"/>
        </w:numPr>
        <w:pStyle w:val="Compact"/>
      </w:pPr>
      <w:r>
        <w:rPr>
          <w:bCs/>
          <w:b/>
        </w:rPr>
        <w:t xml:space="preserve">Professional Alignment:</w:t>
      </w:r>
      <w:r>
        <w:t xml:space="preserve"> </w:t>
      </w:r>
      <w:r>
        <w:t xml:space="preserve">Mentioned QPA conference and MUHC experience to demonstrate local professional engagement</w:t>
      </w:r>
    </w:p>
    <w:bookmarkEnd w:id="20"/>
    <w:p>
      <w:pPr>
        <w:pStyle w:val="FirstParagraph"/>
      </w:pPr>
      <w:r>
        <w:t xml:space="preserve">Word Count: 847 | This Internship Application Letter reflects comprehensive understanding of Physiotherapist practice within Canada Montreal's unique healthcare and cultur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 Canada Montreal</dc:title>
  <dc:creator/>
  <dc:language>en</dc:language>
  <cp:keywords/>
  <dcterms:created xsi:type="dcterms:W3CDTF">2026-07-21T23:55:51Z</dcterms:created>
  <dcterms:modified xsi:type="dcterms:W3CDTF">2026-07-21T23:55:51Z</dcterms:modified>
</cp:coreProperties>
</file>

<file path=docProps/custom.xml><?xml version="1.0" encoding="utf-8"?>
<Properties xmlns="http://schemas.openxmlformats.org/officeDocument/2006/custom-properties" xmlns:vt="http://schemas.openxmlformats.org/officeDocument/2006/docPropsVTypes"/>
</file>